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6D0628B7" w14:textId="6EAC8FD8" w:rsidR="00297B8F" w:rsidRPr="00297B8F" w:rsidRDefault="00297B8F" w:rsidP="00297B8F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56"/>
          <w:szCs w:val="56"/>
        </w:rPr>
      </w:pPr>
      <w:r>
        <w:rPr>
          <w:rFonts w:asciiTheme="minorHAnsi" w:hAnsiTheme="minorHAnsi" w:cstheme="minorBidi"/>
          <w:sz w:val="56"/>
          <w:szCs w:val="56"/>
        </w:rPr>
        <w:t>Shared Notes SDP1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bookmarkEnd w:id="0"/>
    <w:p w14:paraId="47DC7A23" w14:textId="77777777" w:rsidR="00796232" w:rsidRPr="00C01B29" w:rsidRDefault="00796232">
      <w:r w:rsidRPr="00C01B29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2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</w:t>
      </w:r>
      <w:proofErr w:type="spellStart"/>
      <w:r>
        <w:t>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14:paraId="0ED29A65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Security features needed in a password manager: (</w:t>
      </w:r>
      <w:hyperlink r:id="rId13" w:history="1">
        <w:r w:rsidRPr="00403396">
          <w:rPr>
            <w:rStyle w:val="Hyperlink"/>
            <w:lang w:val="en-US"/>
          </w:rPr>
          <w:t>ref</w:t>
        </w:r>
      </w:hyperlink>
      <w:r>
        <w:rPr>
          <w:lang w:val="en-US"/>
        </w:rPr>
        <w:t>)</w:t>
      </w:r>
    </w:p>
    <w:p w14:paraId="4079C984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Encryption (compare AES with customized encryption algorithms </w:t>
      </w:r>
      <w:r>
        <w:t>XChaCha20</w:t>
      </w:r>
      <w:r>
        <w:rPr>
          <w:lang w:val="en-US"/>
        </w:rPr>
        <w:t>)</w:t>
      </w:r>
    </w:p>
    <w:p w14:paraId="1B34A8F8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t>No-knowledge architecture</w:t>
      </w:r>
      <w:r>
        <w:rPr>
          <w:lang w:val="en-US"/>
        </w:rPr>
        <w:t xml:space="preserve"> or Zero Trust </w:t>
      </w:r>
      <w:proofErr w:type="spellStart"/>
      <w:r>
        <w:rPr>
          <w:lang w:val="en-US"/>
        </w:rPr>
        <w:t>secu</w:t>
      </w:r>
      <w:proofErr w:type="spellEnd"/>
      <w:r>
        <w:rPr>
          <w:lang w:val="en-US"/>
        </w:rPr>
        <w:t xml:space="preserve"> </w:t>
      </w:r>
      <w:hyperlink r:id="rId14" w:history="1">
        <w:r w:rsidRPr="00403396">
          <w:rPr>
            <w:rStyle w:val="Hyperlink"/>
            <w:lang w:val="en-US"/>
          </w:rPr>
          <w:t>(ref)</w:t>
        </w:r>
      </w:hyperlink>
      <w:r>
        <w:rPr>
          <w:lang w:val="en-US"/>
        </w:rPr>
        <w:t xml:space="preserve"> </w:t>
      </w:r>
      <w:hyperlink r:id="rId15" w:history="1">
        <w:r w:rsidRPr="00FD3775">
          <w:rPr>
            <w:rStyle w:val="Hyperlink"/>
            <w:lang w:val="en-US"/>
          </w:rPr>
          <w:t>https://www.keepersecurity.com/fr_FR/resources/glossary/what-is-zero-trust/</w:t>
        </w:r>
      </w:hyperlink>
    </w:p>
    <w:p w14:paraId="4E42E7AB" w14:textId="77777777" w:rsidR="0060488D" w:rsidRPr="00403396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>2FA</w:t>
      </w:r>
    </w:p>
    <w:p w14:paraId="77BE6016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Learn from LastPass breach</w:t>
      </w:r>
    </w:p>
    <w:p w14:paraId="7C9524BF" w14:textId="77777777" w:rsidR="00E56B9F" w:rsidRDefault="00E56B9F" w:rsidP="00E56B9F"/>
    <w:p w14:paraId="37F296CA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 w:rsidRPr="00B839BE">
        <w:rPr>
          <w:lang w:val="en-GB"/>
        </w:rPr>
        <w:t xml:space="preserve">In remove </w:t>
      </w:r>
      <w:r>
        <w:rPr>
          <w:lang w:val="en-GB"/>
        </w:rPr>
        <w:t xml:space="preserve">credential: should be make an optional feature of “recently deleted” that permanently deletes deleted credentials after 1 day/closing the app?? </w:t>
      </w:r>
    </w:p>
    <w:p w14:paraId="708FA6A9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If we’ll be doing the auto-fill feature then our program should already know the websites before-hand. Therefore, we cannot accommodate any account. Only if we make it dynamically check the list of “known websites” when a new credential is added, then gives it a label “I know this one” (maybe with an auto-fill feature when user enters the account name first time + a warning message if the app </w:t>
      </w:r>
      <w:proofErr w:type="gramStart"/>
      <w:r>
        <w:rPr>
          <w:lang w:val="en-GB"/>
        </w:rPr>
        <w:t>don’t</w:t>
      </w:r>
      <w:proofErr w:type="gramEnd"/>
      <w:r>
        <w:rPr>
          <w:lang w:val="en-GB"/>
        </w:rPr>
        <w:t xml:space="preserve"> know it)</w:t>
      </w:r>
    </w:p>
    <w:p w14:paraId="51F99515" w14:textId="77777777" w:rsidR="00297B8F" w:rsidRPr="0018479E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In Search credentials, we can make it “contains” not only “start with</w:t>
      </w:r>
    </w:p>
    <w:p w14:paraId="1E0EC6F0" w14:textId="77777777" w:rsidR="00297B8F" w:rsidRPr="00297B8F" w:rsidRDefault="00297B8F" w:rsidP="00E56B9F">
      <w:pPr>
        <w:rPr>
          <w:lang w:val="en-GB"/>
        </w:rPr>
      </w:pPr>
    </w:p>
    <w:p w14:paraId="6E6A0688" w14:textId="77777777" w:rsidR="00E56B9F" w:rsidRDefault="00E56B9F" w:rsidP="00E56B9F"/>
    <w:p w14:paraId="0497638F" w14:textId="77777777" w:rsidR="00E56B9F" w:rsidRPr="00E56B9F" w:rsidRDefault="00E56B9F" w:rsidP="00E56B9F"/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6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lastRenderedPageBreak/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tool’s interface and taking actions only as the role-played user</w:t>
      </w:r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nk-aloud protocol, describing what they see, identifying how</w:t>
      </w:r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y discover features, and describing any confusion they encounter</w:t>
      </w:r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and inconveniences found in most password managers</w:t>
      </w:r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ue to the difficulty of reading and entering these</w:t>
      </w:r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.g.</w:t>
      </w:r>
      <w:proofErr w:type="gramEnd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noying of all the tasks they completed. Only 1Password X aided</w:t>
      </w:r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s process, highlighting characters based on character class</w:t>
      </w:r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((E6-P3) Distinguish password characters), making it easier to read</w:t>
      </w:r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 xml:space="preserve">Research could investigate password generation that factors in the device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re</w:t>
      </w:r>
      <w:proofErr w:type="gramEnd"/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will be entered, making it easier to enter generated</w:t>
      </w:r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rk of Greene et al. [12], which examined generating passwords</w:t>
      </w:r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terfaces. Most commonly, problems arose due to confusion when</w:t>
      </w:r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ifficulty was often caused by a combination of those features</w:t>
      </w:r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settings being deeply nested in menus or named using non-</w:t>
      </w:r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many users (as it was not initially to our evaluators), as opposed</w:t>
      </w:r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uch as these caused our evaluators to spend considerable time</w:t>
      </w:r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ese meters included visual indicators</w:t>
      </w:r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ted that this gave them confidence that their selected generation</w:t>
      </w:r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corporate more of these simple, easy-to-understand indicators</w:t>
      </w:r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lastRenderedPageBreak/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1AFEE" w14:textId="77777777" w:rsidR="008148A0" w:rsidRDefault="008148A0" w:rsidP="00CA0258">
      <w:pPr>
        <w:spacing w:after="0" w:line="240" w:lineRule="auto"/>
      </w:pPr>
      <w:r>
        <w:separator/>
      </w:r>
    </w:p>
  </w:endnote>
  <w:endnote w:type="continuationSeparator" w:id="0">
    <w:p w14:paraId="133C07A6" w14:textId="77777777" w:rsidR="008148A0" w:rsidRDefault="008148A0" w:rsidP="00CA0258">
      <w:pPr>
        <w:spacing w:after="0" w:line="240" w:lineRule="auto"/>
      </w:pPr>
      <w:r>
        <w:continuationSeparator/>
      </w:r>
    </w:p>
  </w:endnote>
  <w:endnote w:type="continuationNotice" w:id="1">
    <w:p w14:paraId="30544BCE" w14:textId="77777777" w:rsidR="008148A0" w:rsidRDefault="008148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33DF3" w14:textId="77777777" w:rsidR="008148A0" w:rsidRDefault="008148A0" w:rsidP="00CA0258">
      <w:pPr>
        <w:spacing w:after="0" w:line="240" w:lineRule="auto"/>
      </w:pPr>
      <w:r>
        <w:separator/>
      </w:r>
    </w:p>
  </w:footnote>
  <w:footnote w:type="continuationSeparator" w:id="0">
    <w:p w14:paraId="28BC566F" w14:textId="77777777" w:rsidR="008148A0" w:rsidRDefault="008148A0" w:rsidP="00CA0258">
      <w:pPr>
        <w:spacing w:after="0" w:line="240" w:lineRule="auto"/>
      </w:pPr>
      <w:r>
        <w:continuationSeparator/>
      </w:r>
    </w:p>
  </w:footnote>
  <w:footnote w:type="continuationNotice" w:id="1">
    <w:p w14:paraId="01532B33" w14:textId="77777777" w:rsidR="008148A0" w:rsidRDefault="008148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8B4990"/>
    <w:multiLevelType w:val="hybridMultilevel"/>
    <w:tmpl w:val="25E07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4225542"/>
    <w:multiLevelType w:val="hybridMultilevel"/>
    <w:tmpl w:val="534C0798"/>
    <w:lvl w:ilvl="0" w:tplc="A2CCE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7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1"/>
  </w:num>
  <w:num w:numId="2" w16cid:durableId="153494182">
    <w:abstractNumId w:val="25"/>
  </w:num>
  <w:num w:numId="3" w16cid:durableId="144006035">
    <w:abstractNumId w:val="10"/>
  </w:num>
  <w:num w:numId="4" w16cid:durableId="175199395">
    <w:abstractNumId w:val="26"/>
  </w:num>
  <w:num w:numId="5" w16cid:durableId="1773813645">
    <w:abstractNumId w:val="7"/>
  </w:num>
  <w:num w:numId="6" w16cid:durableId="1418097009">
    <w:abstractNumId w:val="24"/>
  </w:num>
  <w:num w:numId="7" w16cid:durableId="295989434">
    <w:abstractNumId w:val="16"/>
  </w:num>
  <w:num w:numId="8" w16cid:durableId="919943606">
    <w:abstractNumId w:val="23"/>
  </w:num>
  <w:num w:numId="9" w16cid:durableId="1272129286">
    <w:abstractNumId w:val="9"/>
  </w:num>
  <w:num w:numId="10" w16cid:durableId="2140569464">
    <w:abstractNumId w:val="28"/>
  </w:num>
  <w:num w:numId="11" w16cid:durableId="1437754509">
    <w:abstractNumId w:val="2"/>
  </w:num>
  <w:num w:numId="12" w16cid:durableId="1300725620">
    <w:abstractNumId w:val="22"/>
  </w:num>
  <w:num w:numId="13" w16cid:durableId="685522886">
    <w:abstractNumId w:val="30"/>
  </w:num>
  <w:num w:numId="14" w16cid:durableId="1124538318">
    <w:abstractNumId w:val="29"/>
  </w:num>
  <w:num w:numId="15" w16cid:durableId="2008942669">
    <w:abstractNumId w:val="20"/>
  </w:num>
  <w:num w:numId="16" w16cid:durableId="378166433">
    <w:abstractNumId w:val="19"/>
  </w:num>
  <w:num w:numId="17" w16cid:durableId="1635715958">
    <w:abstractNumId w:val="27"/>
  </w:num>
  <w:num w:numId="18" w16cid:durableId="1675763039">
    <w:abstractNumId w:val="14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4"/>
  </w:num>
  <w:num w:numId="22" w16cid:durableId="955067663">
    <w:abstractNumId w:val="8"/>
  </w:num>
  <w:num w:numId="23" w16cid:durableId="514078201">
    <w:abstractNumId w:val="6"/>
  </w:num>
  <w:num w:numId="24" w16cid:durableId="688456044">
    <w:abstractNumId w:val="17"/>
  </w:num>
  <w:num w:numId="25" w16cid:durableId="1822306241">
    <w:abstractNumId w:val="21"/>
  </w:num>
  <w:num w:numId="26" w16cid:durableId="134026214">
    <w:abstractNumId w:val="13"/>
  </w:num>
  <w:num w:numId="27" w16cid:durableId="1435243825">
    <w:abstractNumId w:val="5"/>
  </w:num>
  <w:num w:numId="28" w16cid:durableId="675546655">
    <w:abstractNumId w:val="0"/>
  </w:num>
  <w:num w:numId="29" w16cid:durableId="8163376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2"/>
  </w:num>
  <w:num w:numId="33" w16cid:durableId="684214989">
    <w:abstractNumId w:val="18"/>
  </w:num>
  <w:num w:numId="34" w16cid:durableId="2083986717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2163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97B8F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488D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48A0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1060"/>
    <w:rsid w:val="00A9324E"/>
    <w:rsid w:val="00A953AA"/>
    <w:rsid w:val="00A9611B"/>
    <w:rsid w:val="00AB0739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604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Q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sswordmanager.com/bitwarden-review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userlab.utk.edu/files/papers/ruoti/2021/simmons2021systematizatio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eepersecurity.com/fr_FR/resources/glossary/what-is-zero-trust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eepersecurity.com/fr_FR/resources/glossary/what-is-zero-tru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088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8</cp:revision>
  <dcterms:created xsi:type="dcterms:W3CDTF">2023-02-22T12:50:00Z</dcterms:created>
  <dcterms:modified xsi:type="dcterms:W3CDTF">2023-09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